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D8E21D" w14:textId="77777777" w:rsidR="00981E29" w:rsidRPr="00981E29" w:rsidRDefault="00981E29" w:rsidP="00981E29">
      <w:pPr>
        <w:pStyle w:val="Heading1"/>
        <w:jc w:val="center"/>
        <w:rPr>
          <w:bCs/>
          <w:lang w:val="bg-BG"/>
        </w:rPr>
      </w:pPr>
      <w:bookmarkStart w:id="0" w:name="_GoBack"/>
      <w:bookmarkEnd w:id="0"/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Hyperlink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  <w:lang w:val="bg-BG" w:eastAsia="bg-BG"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Heading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16767DF3" w14:textId="3EB47D48" w:rsidR="00805B9E" w:rsidRPr="005E1B85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  <w:lang w:val="bg-BG" w:eastAsia="bg-BG"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Heading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  <w:lang w:val="bg-BG" w:eastAsia="bg-BG"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Heading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: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Heading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Text align: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Heading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  <w:lang w:val="bg-BG" w:eastAsia="bg-BG"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Heading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s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  <w:lang w:val="bg-BG" w:eastAsia="bg-BG"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Heading3"/>
      </w:pPr>
      <w:r>
        <w:lastRenderedPageBreak/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  <w:lang w:val="bg-BG" w:eastAsia="bg-BG"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Heading3"/>
      </w:pPr>
      <w:r>
        <w:lastRenderedPageBreak/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r w:rsidRPr="00981E29">
        <w:rPr>
          <w:rStyle w:val="CodeChar"/>
          <w:lang w:eastAsia="en-GB"/>
        </w:rPr>
        <w:t>ul.gallery</w:t>
      </w:r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lastRenderedPageBreak/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  <w:lang w:val="bg-BG" w:eastAsia="bg-BG"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Heading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r w:rsidRPr="00981E29">
        <w:rPr>
          <w:rStyle w:val="CodeChar"/>
          <w:lang w:eastAsia="en-GB"/>
        </w:rPr>
        <w:t>rgb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rgb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E383D6" w14:textId="77777777" w:rsidR="004B2B39" w:rsidRDefault="004B2B39" w:rsidP="008068A2">
      <w:pPr>
        <w:spacing w:after="0" w:line="240" w:lineRule="auto"/>
      </w:pPr>
      <w:r>
        <w:separator/>
      </w:r>
    </w:p>
  </w:endnote>
  <w:endnote w:type="continuationSeparator" w:id="0">
    <w:p w14:paraId="163EC251" w14:textId="77777777" w:rsidR="004B2B39" w:rsidRDefault="004B2B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A3DB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A3DB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A3DB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A3DB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F2685F" w14:textId="77777777" w:rsidR="004B2B39" w:rsidRDefault="004B2B39" w:rsidP="008068A2">
      <w:pPr>
        <w:spacing w:after="0" w:line="240" w:lineRule="auto"/>
      </w:pPr>
      <w:r>
        <w:separator/>
      </w:r>
    </w:p>
  </w:footnote>
  <w:footnote w:type="continuationSeparator" w:id="0">
    <w:p w14:paraId="17E30B3F" w14:textId="77777777" w:rsidR="004B2B39" w:rsidRDefault="004B2B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1"/>
  </w:num>
  <w:num w:numId="30">
    <w:abstractNumId w:val="21"/>
  </w:num>
  <w:num w:numId="31">
    <w:abstractNumId w:val="10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1"/>
  </w:num>
  <w:num w:numId="40">
    <w:abstractNumId w:val="43"/>
  </w:num>
  <w:num w:numId="41">
    <w:abstractNumId w:val="16"/>
  </w:num>
  <w:num w:numId="42">
    <w:abstractNumId w:val="44"/>
  </w:num>
  <w:num w:numId="43">
    <w:abstractNumId w:val="27"/>
  </w:num>
  <w:num w:numId="44">
    <w:abstractNumId w:val="20"/>
  </w:num>
  <w:num w:numId="45">
    <w:abstractNumId w:val="24"/>
  </w:num>
  <w:num w:numId="46">
    <w:abstractNumId w:val="22"/>
  </w:num>
  <w:num w:numId="4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B39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A3DBF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2A28D2-F53D-4175-8A6C-B14C26AFE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Box Model Exercise</vt:lpstr>
      <vt:lpstr>CSS Box Model Exercise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3-01-19T08:45:00Z</dcterms:created>
  <dcterms:modified xsi:type="dcterms:W3CDTF">2023-01-19T08:45:00Z</dcterms:modified>
  <cp:category>computer programming;programming;software development;software engineering</cp:category>
</cp:coreProperties>
</file>